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7E2909" w14:textId="07738BEF" w:rsidR="00DA1CCF" w:rsidRPr="00EB5720" w:rsidRDefault="00DA1CCF" w:rsidP="00AC472C">
      <w:pPr>
        <w:pStyle w:val="Nagwek2"/>
        <w:ind w:left="426" w:hanging="426"/>
        <w:jc w:val="center"/>
        <w:rPr>
          <w:rFonts w:ascii="Times New Roman" w:hAnsi="Times New Roman" w:cs="Times New Roman"/>
          <w:color w:val="000000" w:themeColor="text1"/>
          <w:sz w:val="22"/>
          <w:szCs w:val="22"/>
        </w:rPr>
      </w:pPr>
      <w:bookmarkStart w:id="0" w:name="_GoBack"/>
      <w:bookmarkEnd w:id="0"/>
      <w:r w:rsidRPr="00EB572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Kwestionariusz </w:t>
      </w:r>
      <w:r w:rsidR="00A667DE" w:rsidRPr="00EB572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eryfikacji efektów uczenia się dla kwalifikacji na poziomie </w:t>
      </w:r>
      <w:r w:rsidR="00EB5720" w:rsidRPr="00EB5720">
        <w:rPr>
          <w:rFonts w:ascii="Times New Roman" w:hAnsi="Times New Roman" w:cs="Times New Roman"/>
          <w:color w:val="000000" w:themeColor="text1"/>
          <w:sz w:val="22"/>
          <w:szCs w:val="22"/>
        </w:rPr>
        <w:t>8.PRK</w:t>
      </w:r>
    </w:p>
    <w:p w14:paraId="10F928BF" w14:textId="77777777" w:rsidR="004A271E" w:rsidRPr="00EB5720" w:rsidRDefault="004A271E" w:rsidP="004A271E">
      <w:pPr>
        <w:rPr>
          <w:sz w:val="22"/>
          <w:szCs w:val="22"/>
        </w:rPr>
      </w:pPr>
    </w:p>
    <w:tbl>
      <w:tblPr>
        <w:tblStyle w:val="Tabela-Siatka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12"/>
        <w:gridCol w:w="2694"/>
      </w:tblGrid>
      <w:tr w:rsidR="00565C6B" w14:paraId="4A47C545" w14:textId="77777777" w:rsidTr="00565C6B">
        <w:tc>
          <w:tcPr>
            <w:tcW w:w="6912" w:type="dxa"/>
          </w:tcPr>
          <w:p w14:paraId="419CDF22" w14:textId="77777777" w:rsidR="00565C6B" w:rsidRDefault="00B8227B">
            <w:pPr>
              <w:ind w:left="426" w:hanging="426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Imię i n</w:t>
            </w:r>
            <w:r w:rsidR="00565C6B">
              <w:rPr>
                <w:sz w:val="20"/>
                <w:lang w:eastAsia="en-US"/>
              </w:rPr>
              <w:t xml:space="preserve">azwisko doktoranta:  </w:t>
            </w:r>
            <w:sdt>
              <w:sdtPr>
                <w:rPr>
                  <w:sz w:val="20"/>
                  <w:szCs w:val="20"/>
                  <w:lang w:eastAsia="en-US"/>
                </w:rPr>
                <w:id w:val="409502055"/>
                <w:placeholder>
                  <w:docPart w:val="31BF66C47FF04D2483645E5969509DAD"/>
                </w:placeholder>
                <w:showingPlcHdr/>
              </w:sdtPr>
              <w:sdtEndPr/>
              <w:sdtContent>
                <w:r w:rsidR="00565C6B">
                  <w:rPr>
                    <w:sz w:val="20"/>
                    <w:szCs w:val="20"/>
                    <w:lang w:eastAsia="en-US"/>
                  </w:rPr>
                  <w:t>………………………………………</w:t>
                </w:r>
              </w:sdtContent>
            </w:sdt>
          </w:p>
          <w:p w14:paraId="3A28FA96" w14:textId="77777777" w:rsidR="00565C6B" w:rsidRDefault="00B8227B">
            <w:pPr>
              <w:ind w:left="426" w:hanging="426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Imię i n</w:t>
            </w:r>
            <w:r w:rsidR="00565C6B">
              <w:rPr>
                <w:sz w:val="20"/>
                <w:lang w:eastAsia="en-US"/>
              </w:rPr>
              <w:t xml:space="preserve">azwisko promotora: </w:t>
            </w:r>
            <w:r w:rsidR="00565C6B">
              <w:rPr>
                <w:sz w:val="20"/>
                <w:szCs w:val="20"/>
                <w:lang w:eastAsia="en-US"/>
              </w:rPr>
              <w:t xml:space="preserve"> </w:t>
            </w:r>
            <w:sdt>
              <w:sdtPr>
                <w:rPr>
                  <w:sz w:val="20"/>
                  <w:szCs w:val="20"/>
                  <w:lang w:eastAsia="en-US"/>
                </w:rPr>
                <w:id w:val="409502073"/>
                <w:placeholder>
                  <w:docPart w:val="5258300FA0E740708F2484A2CD2133CE"/>
                </w:placeholder>
                <w:showingPlcHdr/>
              </w:sdtPr>
              <w:sdtEndPr/>
              <w:sdtContent>
                <w:r w:rsidR="00565C6B">
                  <w:rPr>
                    <w:sz w:val="20"/>
                    <w:szCs w:val="20"/>
                    <w:lang w:eastAsia="en-US"/>
                  </w:rPr>
                  <w:t>………………………………………</w:t>
                </w:r>
              </w:sdtContent>
            </w:sdt>
          </w:p>
          <w:p w14:paraId="02B1FDC2" w14:textId="575D991C" w:rsidR="00026BB7" w:rsidRDefault="00026BB7" w:rsidP="00026BB7">
            <w:pPr>
              <w:ind w:left="426" w:hanging="426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Imię i nazwisko drugiego promotora/</w:t>
            </w:r>
          </w:p>
          <w:p w14:paraId="6E935FF1" w14:textId="6224EB99" w:rsidR="00026BB7" w:rsidRDefault="00026BB7" w:rsidP="00026BB7">
            <w:pPr>
              <w:ind w:left="426" w:hanging="426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lub promotora pomocniczego:</w:t>
            </w:r>
            <w:sdt>
              <w:sdtPr>
                <w:rPr>
                  <w:sz w:val="20"/>
                  <w:szCs w:val="20"/>
                  <w:lang w:eastAsia="en-US"/>
                </w:rPr>
                <w:id w:val="1606074793"/>
                <w:placeholder>
                  <w:docPart w:val="7C99FA5FC95449C780EFA3B81DA59E12"/>
                </w:placeholder>
                <w:showingPlcHdr/>
              </w:sdtPr>
              <w:sdtEndPr/>
              <w:sdtContent>
                <w:r>
                  <w:rPr>
                    <w:sz w:val="20"/>
                    <w:szCs w:val="20"/>
                    <w:lang w:eastAsia="en-US"/>
                  </w:rPr>
                  <w:t>………………………………………</w:t>
                </w:r>
              </w:sdtContent>
            </w:sdt>
          </w:p>
          <w:p w14:paraId="51222129" w14:textId="0A6AEDFD" w:rsidR="00565C6B" w:rsidRDefault="00565C6B">
            <w:pPr>
              <w:ind w:left="426" w:hanging="426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 xml:space="preserve">Tytuł rozprawy doktorskiej:  </w:t>
            </w:r>
            <w:sdt>
              <w:sdtPr>
                <w:rPr>
                  <w:sz w:val="20"/>
                  <w:szCs w:val="20"/>
                  <w:lang w:eastAsia="en-US"/>
                </w:rPr>
                <w:id w:val="409502074"/>
                <w:placeholder>
                  <w:docPart w:val="0D5DA1EC93B046C786D28DA6C6AF8590"/>
                </w:placeholder>
                <w:showingPlcHdr/>
              </w:sdtPr>
              <w:sdtEndPr/>
              <w:sdtContent>
                <w:r>
                  <w:rPr>
                    <w:sz w:val="20"/>
                    <w:szCs w:val="20"/>
                    <w:lang w:eastAsia="en-US"/>
                  </w:rPr>
                  <w:t>………………………………………</w:t>
                </w:r>
              </w:sdtContent>
            </w:sdt>
          </w:p>
          <w:p w14:paraId="255F057A" w14:textId="77777777" w:rsidR="00565C6B" w:rsidRDefault="00565C6B">
            <w:pPr>
              <w:rPr>
                <w:sz w:val="20"/>
                <w:lang w:eastAsia="en-US"/>
              </w:rPr>
            </w:pPr>
          </w:p>
        </w:tc>
        <w:tc>
          <w:tcPr>
            <w:tcW w:w="2694" w:type="dxa"/>
            <w:hideMark/>
          </w:tcPr>
          <w:p w14:paraId="4961DC28" w14:textId="77777777" w:rsidR="00565C6B" w:rsidRDefault="00565C6B" w:rsidP="00565C6B">
            <w:pPr>
              <w:ind w:left="176"/>
              <w:rPr>
                <w:sz w:val="20"/>
                <w:lang w:eastAsia="en-US"/>
              </w:rPr>
            </w:pPr>
            <w:r>
              <w:rPr>
                <w:rFonts w:eastAsiaTheme="majorEastAsia"/>
                <w:sz w:val="20"/>
                <w:lang w:eastAsia="en-US"/>
              </w:rPr>
              <w:t xml:space="preserve">Poznań, dnia: </w:t>
            </w:r>
            <w:sdt>
              <w:sdtPr>
                <w:rPr>
                  <w:rFonts w:eastAsiaTheme="majorEastAsia"/>
                  <w:b/>
                  <w:sz w:val="20"/>
                  <w:szCs w:val="20"/>
                  <w:lang w:eastAsia="en-US"/>
                </w:rPr>
                <w:id w:val="388470490"/>
                <w:placeholder>
                  <w:docPart w:val="D9A8C7550E774BC595BAA46634972211"/>
                </w:placeholder>
                <w:date>
                  <w:dateFormat w:val="dd.MM.yyyy"/>
                  <w:lid w:val="pl-PL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sz w:val="20"/>
                    <w:szCs w:val="20"/>
                    <w:lang w:eastAsia="en-US"/>
                  </w:rPr>
                  <w:t>………</w:t>
                </w:r>
              </w:sdtContent>
            </w:sdt>
          </w:p>
        </w:tc>
      </w:tr>
    </w:tbl>
    <w:p w14:paraId="7A4C29EB" w14:textId="77777777" w:rsidR="00D50161" w:rsidRPr="00AC472C" w:rsidRDefault="00E66CD3" w:rsidP="00245E95">
      <w:pPr>
        <w:ind w:left="426" w:hanging="426"/>
        <w:jc w:val="both"/>
        <w:rPr>
          <w:b/>
          <w:sz w:val="22"/>
        </w:rPr>
      </w:pPr>
      <w:r w:rsidRPr="00AC472C">
        <w:rPr>
          <w:b/>
          <w:sz w:val="22"/>
        </w:rPr>
        <w:t xml:space="preserve">Dokumenty </w:t>
      </w:r>
    </w:p>
    <w:p w14:paraId="4B01A596" w14:textId="6E5CBEB3" w:rsidR="0020331B" w:rsidRDefault="00E66CD3" w:rsidP="00245E95">
      <w:pPr>
        <w:ind w:left="426" w:hanging="426"/>
        <w:jc w:val="both"/>
        <w:rPr>
          <w:b/>
          <w:sz w:val="20"/>
          <w:szCs w:val="20"/>
        </w:rPr>
      </w:pPr>
      <w:r w:rsidRPr="00AC472C">
        <w:rPr>
          <w:b/>
          <w:sz w:val="20"/>
          <w:szCs w:val="20"/>
        </w:rPr>
        <w:t>(</w:t>
      </w:r>
      <w:r w:rsidR="00BD5F35" w:rsidRPr="00AC472C">
        <w:rPr>
          <w:b/>
          <w:sz w:val="20"/>
          <w:szCs w:val="20"/>
        </w:rPr>
        <w:t>świadectwa,</w:t>
      </w:r>
      <w:r w:rsidR="00113FEE" w:rsidRPr="00AC472C">
        <w:rPr>
          <w:b/>
          <w:sz w:val="20"/>
          <w:szCs w:val="20"/>
        </w:rPr>
        <w:t xml:space="preserve"> </w:t>
      </w:r>
      <w:r w:rsidRPr="00AC472C">
        <w:rPr>
          <w:b/>
          <w:sz w:val="20"/>
          <w:szCs w:val="20"/>
        </w:rPr>
        <w:t>certyfikaty</w:t>
      </w:r>
      <w:r w:rsidR="00113FEE" w:rsidRPr="00AC472C">
        <w:rPr>
          <w:b/>
          <w:sz w:val="20"/>
          <w:szCs w:val="20"/>
        </w:rPr>
        <w:t xml:space="preserve"> i inne dokumenty</w:t>
      </w:r>
      <w:r w:rsidR="000328CA">
        <w:rPr>
          <w:b/>
          <w:sz w:val="20"/>
          <w:szCs w:val="20"/>
        </w:rPr>
        <w:t>,</w:t>
      </w:r>
      <w:r w:rsidR="0020331B">
        <w:rPr>
          <w:b/>
          <w:sz w:val="20"/>
          <w:szCs w:val="20"/>
        </w:rPr>
        <w:t xml:space="preserve"> </w:t>
      </w:r>
      <w:r w:rsidR="000328CA">
        <w:rPr>
          <w:b/>
          <w:sz w:val="20"/>
          <w:szCs w:val="20"/>
        </w:rPr>
        <w:t>które mogą poświadczać</w:t>
      </w:r>
      <w:r w:rsidR="0020331B">
        <w:rPr>
          <w:b/>
          <w:sz w:val="20"/>
          <w:szCs w:val="20"/>
        </w:rPr>
        <w:t xml:space="preserve"> </w:t>
      </w:r>
      <w:r w:rsidR="00113FEE" w:rsidRPr="00AC472C">
        <w:rPr>
          <w:b/>
          <w:sz w:val="20"/>
          <w:szCs w:val="20"/>
        </w:rPr>
        <w:t xml:space="preserve">efekty uczenia się </w:t>
      </w:r>
    </w:p>
    <w:p w14:paraId="414191D7" w14:textId="77777777" w:rsidR="0020331B" w:rsidRDefault="00113FEE" w:rsidP="00245E95">
      <w:pPr>
        <w:ind w:left="426" w:hanging="426"/>
        <w:jc w:val="both"/>
        <w:rPr>
          <w:b/>
          <w:sz w:val="20"/>
          <w:szCs w:val="20"/>
        </w:rPr>
      </w:pPr>
      <w:r w:rsidRPr="00AC472C">
        <w:rPr>
          <w:b/>
          <w:sz w:val="20"/>
          <w:szCs w:val="20"/>
        </w:rPr>
        <w:t xml:space="preserve">w zakresie wybranych obszarów wiedzy zgodnych z dyscypliną naukową  do której przypisana </w:t>
      </w:r>
    </w:p>
    <w:p w14:paraId="50DF0BE3" w14:textId="770CCDD6" w:rsidR="00DA1CCF" w:rsidRPr="00AC472C" w:rsidRDefault="00113FEE" w:rsidP="00245E95">
      <w:pPr>
        <w:ind w:left="426" w:hanging="426"/>
        <w:jc w:val="both"/>
        <w:rPr>
          <w:b/>
          <w:sz w:val="20"/>
          <w:szCs w:val="20"/>
        </w:rPr>
      </w:pPr>
      <w:r w:rsidRPr="00AC472C">
        <w:rPr>
          <w:b/>
          <w:sz w:val="20"/>
          <w:szCs w:val="20"/>
        </w:rPr>
        <w:t>jest rozprawa doktorska</w:t>
      </w:r>
      <w:r w:rsidR="00E66CD3" w:rsidRPr="00AC472C">
        <w:rPr>
          <w:b/>
          <w:sz w:val="20"/>
          <w:szCs w:val="20"/>
        </w:rPr>
        <w:t>)</w:t>
      </w:r>
      <w:r w:rsidR="00245E95" w:rsidRPr="00AC472C">
        <w:rPr>
          <w:b/>
          <w:sz w:val="20"/>
          <w:szCs w:val="20"/>
        </w:rPr>
        <w:t xml:space="preserve"> </w:t>
      </w:r>
    </w:p>
    <w:p w14:paraId="17D7F1B0" w14:textId="77777777" w:rsidR="00245E95" w:rsidRPr="00D50161" w:rsidRDefault="00245E95" w:rsidP="00245E95">
      <w:pPr>
        <w:ind w:left="426" w:hanging="426"/>
        <w:jc w:val="both"/>
        <w:rPr>
          <w:sz w:val="6"/>
          <w:szCs w:val="6"/>
        </w:rPr>
      </w:pPr>
    </w:p>
    <w:p w14:paraId="525FA7D5" w14:textId="3311684D" w:rsidR="00DA1CCF" w:rsidRPr="00AC472C" w:rsidRDefault="008450CF" w:rsidP="00245E95">
      <w:pPr>
        <w:ind w:left="426" w:hanging="426"/>
        <w:jc w:val="both"/>
        <w:rPr>
          <w:b/>
          <w:sz w:val="20"/>
          <w:szCs w:val="20"/>
        </w:rPr>
      </w:pPr>
      <w:r w:rsidRPr="00AC472C">
        <w:rPr>
          <w:b/>
          <w:sz w:val="20"/>
          <w:szCs w:val="20"/>
        </w:rPr>
        <w:t xml:space="preserve">1. </w:t>
      </w:r>
      <w:r w:rsidR="00210AD1" w:rsidRPr="00AC472C">
        <w:rPr>
          <w:rFonts w:eastAsia="Calibri"/>
          <w:b/>
          <w:sz w:val="20"/>
          <w:szCs w:val="20"/>
        </w:rPr>
        <w:t>Metodologia badań naukowych wraz z zagadnieniami statystycznymi i zasadami pisania publikacji</w:t>
      </w:r>
      <w:r w:rsidRPr="00AC472C">
        <w:rPr>
          <w:b/>
          <w:sz w:val="20"/>
          <w:szCs w:val="20"/>
        </w:rPr>
        <w:t>:</w:t>
      </w:r>
    </w:p>
    <w:p w14:paraId="247A4C87" w14:textId="30EB521F" w:rsidR="00E66CD3" w:rsidRDefault="00E66CD3" w:rsidP="00E66CD3">
      <w:pPr>
        <w:ind w:left="426" w:hanging="426"/>
        <w:jc w:val="both"/>
        <w:rPr>
          <w:sz w:val="22"/>
        </w:rPr>
      </w:pPr>
      <w:r>
        <w:rPr>
          <w:sz w:val="22"/>
        </w:rPr>
        <w:t xml:space="preserve"> </w:t>
      </w:r>
      <w:r w:rsidR="00026BB7">
        <w:rPr>
          <w:sz w:val="22"/>
        </w:rPr>
        <w:t xml:space="preserve">       </w:t>
      </w:r>
      <w:r>
        <w:rPr>
          <w:sz w:val="22"/>
        </w:rPr>
        <w:t>……………………………………</w:t>
      </w:r>
      <w:r w:rsidR="00026BB7">
        <w:rPr>
          <w:sz w:val="22"/>
        </w:rPr>
        <w:t>…………………</w:t>
      </w:r>
    </w:p>
    <w:p w14:paraId="210F5E6C" w14:textId="7EBF44A5" w:rsidR="00E66CD3" w:rsidRDefault="00E66CD3" w:rsidP="00E66CD3">
      <w:pPr>
        <w:ind w:left="426" w:hanging="426"/>
        <w:jc w:val="both"/>
        <w:rPr>
          <w:sz w:val="22"/>
        </w:rPr>
      </w:pPr>
      <w:r>
        <w:rPr>
          <w:sz w:val="22"/>
        </w:rPr>
        <w:tab/>
        <w:t>………………………………………………………</w:t>
      </w:r>
    </w:p>
    <w:p w14:paraId="0AB97A96" w14:textId="77A85310" w:rsidR="00E66CD3" w:rsidRDefault="00E66CD3" w:rsidP="00E66CD3">
      <w:pPr>
        <w:ind w:left="426" w:hanging="426"/>
        <w:jc w:val="both"/>
        <w:rPr>
          <w:sz w:val="22"/>
        </w:rPr>
      </w:pPr>
      <w:r>
        <w:rPr>
          <w:sz w:val="22"/>
        </w:rPr>
        <w:tab/>
        <w:t>………………………………………………………</w:t>
      </w:r>
    </w:p>
    <w:p w14:paraId="0F8785AD" w14:textId="61E7E797" w:rsidR="00E66CD3" w:rsidRDefault="00E66CD3" w:rsidP="00E66CD3">
      <w:pPr>
        <w:ind w:left="426" w:hanging="426"/>
        <w:jc w:val="both"/>
        <w:rPr>
          <w:sz w:val="22"/>
        </w:rPr>
      </w:pPr>
      <w:r>
        <w:rPr>
          <w:sz w:val="22"/>
        </w:rPr>
        <w:tab/>
        <w:t>………………………………………………………</w:t>
      </w:r>
    </w:p>
    <w:p w14:paraId="71B2ABAE" w14:textId="02D1267E" w:rsidR="00E66CD3" w:rsidRPr="00245E95" w:rsidRDefault="00E66CD3" w:rsidP="00245E95">
      <w:pPr>
        <w:ind w:left="426" w:hanging="426"/>
        <w:jc w:val="both"/>
        <w:rPr>
          <w:sz w:val="22"/>
        </w:rPr>
      </w:pPr>
      <w:r>
        <w:rPr>
          <w:sz w:val="22"/>
        </w:rPr>
        <w:tab/>
      </w:r>
    </w:p>
    <w:p w14:paraId="1D3F31BF" w14:textId="2BA12461" w:rsidR="008450CF" w:rsidRPr="00862C7F" w:rsidRDefault="00862C7F" w:rsidP="00862C7F">
      <w:pPr>
        <w:ind w:left="426" w:hanging="426"/>
        <w:rPr>
          <w:b/>
          <w:sz w:val="18"/>
          <w:szCs w:val="18"/>
        </w:rPr>
      </w:pPr>
      <w:r>
        <w:rPr>
          <w:sz w:val="22"/>
        </w:rPr>
        <w:t xml:space="preserve">        </w:t>
      </w:r>
      <w:r w:rsidRPr="00862C7F">
        <w:rPr>
          <w:b/>
          <w:sz w:val="18"/>
          <w:szCs w:val="18"/>
        </w:rPr>
        <w:t>Potwierdza Komisja do wstępnej oceny efektów uczenia się kandydata ubiegającego się o nadanie stopnia naukowego doktora w trybie eksternistycznym</w:t>
      </w:r>
    </w:p>
    <w:p w14:paraId="1C6434C6" w14:textId="1724B46E" w:rsidR="008450CF" w:rsidRPr="00245E95" w:rsidRDefault="00AC472C" w:rsidP="00E67CFD">
      <w:pPr>
        <w:ind w:left="426"/>
        <w:jc w:val="both"/>
        <w:rPr>
          <w:sz w:val="22"/>
        </w:rPr>
      </w:pPr>
      <w:r>
        <w:rPr>
          <w:sz w:val="22"/>
        </w:rPr>
        <w:t>p</w:t>
      </w:r>
      <w:r w:rsidR="008450CF" w:rsidRPr="00245E95">
        <w:rPr>
          <w:sz w:val="22"/>
        </w:rPr>
        <w:t>otwierdzam</w:t>
      </w:r>
      <w:r>
        <w:rPr>
          <w:sz w:val="22"/>
        </w:rPr>
        <w:t>*</w:t>
      </w:r>
      <w:r w:rsidR="008450CF" w:rsidRPr="00245E95">
        <w:rPr>
          <w:sz w:val="22"/>
        </w:rPr>
        <w:tab/>
      </w:r>
      <w:bookmarkStart w:id="1" w:name="Wybór1"/>
      <w:r w:rsidR="00EE1623" w:rsidRPr="00245E95">
        <w:rPr>
          <w:sz w:val="22"/>
        </w:rPr>
        <w:fldChar w:fldCharType="begin">
          <w:ffData>
            <w:name w:val="Wybór1"/>
            <w:enabled/>
            <w:calcOnExit/>
            <w:checkBox>
              <w:sizeAuto/>
              <w:default w:val="0"/>
              <w:checked w:val="0"/>
            </w:checkBox>
          </w:ffData>
        </w:fldChar>
      </w:r>
      <w:r w:rsidR="00795646" w:rsidRPr="008E4D82">
        <w:rPr>
          <w:sz w:val="22"/>
        </w:rPr>
        <w:instrText xml:space="preserve"> FORMCHECKBOX </w:instrText>
      </w:r>
      <w:r w:rsidR="00AB13A6">
        <w:rPr>
          <w:sz w:val="22"/>
        </w:rPr>
      </w:r>
      <w:r w:rsidR="00AB13A6">
        <w:rPr>
          <w:sz w:val="22"/>
        </w:rPr>
        <w:fldChar w:fldCharType="separate"/>
      </w:r>
      <w:r w:rsidR="00EE1623" w:rsidRPr="00245E95">
        <w:rPr>
          <w:sz w:val="22"/>
        </w:rPr>
        <w:fldChar w:fldCharType="end"/>
      </w:r>
      <w:bookmarkEnd w:id="1"/>
      <w:r w:rsidR="00A22661" w:rsidRPr="00245E95">
        <w:rPr>
          <w:sz w:val="22"/>
        </w:rPr>
        <w:tab/>
      </w:r>
      <w:r w:rsidR="00A22661" w:rsidRPr="00245E95">
        <w:rPr>
          <w:sz w:val="22"/>
        </w:rPr>
        <w:tab/>
      </w:r>
      <w:r w:rsidR="00A22661" w:rsidRPr="00245E95">
        <w:rPr>
          <w:sz w:val="22"/>
        </w:rPr>
        <w:tab/>
      </w:r>
      <w:r w:rsidR="00A22661" w:rsidRPr="00245E95">
        <w:rPr>
          <w:sz w:val="22"/>
        </w:rPr>
        <w:tab/>
      </w:r>
      <w:r w:rsidR="00A22661" w:rsidRPr="00245E95">
        <w:rPr>
          <w:sz w:val="22"/>
        </w:rPr>
        <w:tab/>
      </w:r>
      <w:r w:rsidR="008450CF" w:rsidRPr="00245E95">
        <w:rPr>
          <w:sz w:val="22"/>
        </w:rPr>
        <w:tab/>
        <w:t>nie potwierdzam</w:t>
      </w:r>
      <w:r w:rsidR="00C8311C" w:rsidRPr="00245E95">
        <w:rPr>
          <w:sz w:val="22"/>
        </w:rPr>
        <w:tab/>
      </w:r>
      <w:r w:rsidR="00EE1623" w:rsidRPr="00245E95">
        <w:rPr>
          <w:sz w:val="22"/>
        </w:rPr>
        <w:fldChar w:fldCharType="begin">
          <w:ffData>
            <w:name w:val="Wybór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Wybór2"/>
      <w:r w:rsidR="00C8311C" w:rsidRPr="00D75844">
        <w:rPr>
          <w:sz w:val="22"/>
        </w:rPr>
        <w:instrText xml:space="preserve"> FORMCHECKBOX </w:instrText>
      </w:r>
      <w:r w:rsidR="00AB13A6">
        <w:rPr>
          <w:sz w:val="22"/>
        </w:rPr>
      </w:r>
      <w:r w:rsidR="00AB13A6">
        <w:rPr>
          <w:sz w:val="22"/>
        </w:rPr>
        <w:fldChar w:fldCharType="separate"/>
      </w:r>
      <w:r w:rsidR="00EE1623" w:rsidRPr="00245E95">
        <w:rPr>
          <w:sz w:val="22"/>
        </w:rPr>
        <w:fldChar w:fldCharType="end"/>
      </w:r>
      <w:bookmarkEnd w:id="2"/>
    </w:p>
    <w:p w14:paraId="4B4945E1" w14:textId="77777777" w:rsidR="008450CF" w:rsidRPr="00245E95" w:rsidRDefault="008450CF" w:rsidP="00245E95">
      <w:pPr>
        <w:ind w:left="426" w:hanging="426"/>
        <w:jc w:val="both"/>
        <w:rPr>
          <w:sz w:val="22"/>
        </w:rPr>
      </w:pPr>
    </w:p>
    <w:p w14:paraId="550A9A2F" w14:textId="08D3D4E5" w:rsidR="008450CF" w:rsidRPr="00AC472C" w:rsidRDefault="008450CF" w:rsidP="00245E95">
      <w:pPr>
        <w:ind w:left="426" w:hanging="426"/>
        <w:jc w:val="both"/>
        <w:rPr>
          <w:b/>
          <w:sz w:val="20"/>
          <w:szCs w:val="20"/>
        </w:rPr>
      </w:pPr>
      <w:r w:rsidRPr="00AC472C">
        <w:rPr>
          <w:b/>
          <w:sz w:val="20"/>
          <w:szCs w:val="20"/>
        </w:rPr>
        <w:t xml:space="preserve">2. </w:t>
      </w:r>
      <w:r w:rsidR="00210AD1" w:rsidRPr="00AC472C">
        <w:rPr>
          <w:rFonts w:eastAsia="Calibri"/>
          <w:b/>
          <w:sz w:val="20"/>
          <w:szCs w:val="20"/>
        </w:rPr>
        <w:t>Prawo własności intelektualnej i komercjalizacja wyników badań</w:t>
      </w:r>
      <w:r w:rsidRPr="00AC472C">
        <w:rPr>
          <w:b/>
          <w:sz w:val="20"/>
          <w:szCs w:val="20"/>
        </w:rPr>
        <w:t>:</w:t>
      </w:r>
    </w:p>
    <w:p w14:paraId="12C9E7ED" w14:textId="163E6EFB" w:rsidR="008450CF" w:rsidRDefault="008450CF" w:rsidP="00245E95">
      <w:pPr>
        <w:ind w:left="426" w:hanging="426"/>
        <w:jc w:val="both"/>
        <w:rPr>
          <w:sz w:val="22"/>
        </w:rPr>
      </w:pPr>
    </w:p>
    <w:p w14:paraId="7434600F" w14:textId="0D49A54B" w:rsidR="00EE2A5B" w:rsidRDefault="00EE2A5B" w:rsidP="00245E95">
      <w:pPr>
        <w:ind w:left="426" w:hanging="426"/>
        <w:jc w:val="both"/>
        <w:rPr>
          <w:sz w:val="22"/>
        </w:rPr>
      </w:pPr>
      <w:r>
        <w:rPr>
          <w:sz w:val="22"/>
        </w:rPr>
        <w:tab/>
        <w:t>……………………………………………………….</w:t>
      </w:r>
    </w:p>
    <w:p w14:paraId="6BF84875" w14:textId="020F726E" w:rsidR="00EE2A5B" w:rsidRDefault="00EE2A5B" w:rsidP="00EE2A5B">
      <w:pPr>
        <w:ind w:left="426" w:hanging="426"/>
        <w:jc w:val="both"/>
        <w:rPr>
          <w:sz w:val="22"/>
        </w:rPr>
      </w:pPr>
      <w:r>
        <w:rPr>
          <w:sz w:val="22"/>
        </w:rPr>
        <w:tab/>
        <w:t>……………………………………………………….</w:t>
      </w:r>
    </w:p>
    <w:p w14:paraId="4CFEF1C8" w14:textId="25A5A115" w:rsidR="00C8311C" w:rsidRDefault="00EE2A5B" w:rsidP="00EE2A5B">
      <w:pPr>
        <w:ind w:left="426" w:hanging="426"/>
        <w:jc w:val="both"/>
        <w:rPr>
          <w:sz w:val="22"/>
        </w:rPr>
      </w:pPr>
      <w:r>
        <w:rPr>
          <w:sz w:val="22"/>
        </w:rPr>
        <w:tab/>
        <w:t>……………………………………………………….</w:t>
      </w:r>
    </w:p>
    <w:p w14:paraId="5E21622B" w14:textId="42881BD2" w:rsidR="00EE2A5B" w:rsidRPr="00245E95" w:rsidRDefault="00862C7F" w:rsidP="00EE2A5B">
      <w:pPr>
        <w:ind w:left="426" w:hanging="426"/>
        <w:jc w:val="both"/>
        <w:rPr>
          <w:sz w:val="22"/>
        </w:rPr>
      </w:pPr>
      <w:r>
        <w:rPr>
          <w:b/>
          <w:sz w:val="18"/>
          <w:szCs w:val="18"/>
        </w:rPr>
        <w:t xml:space="preserve">         </w:t>
      </w:r>
      <w:r w:rsidRPr="00862C7F">
        <w:rPr>
          <w:b/>
          <w:sz w:val="18"/>
          <w:szCs w:val="18"/>
        </w:rPr>
        <w:t>Potwierdza Komisja do wstępnej oceny efektów uczenia się kandydata ubiegającego się o nadanie stopnia naukowego doktora w trybie eksternistycznym</w:t>
      </w:r>
    </w:p>
    <w:p w14:paraId="6B8E5C32" w14:textId="78ABCA6D" w:rsidR="00C8311C" w:rsidRPr="00245E95" w:rsidRDefault="00AC472C" w:rsidP="00E67CFD">
      <w:pPr>
        <w:ind w:left="426"/>
        <w:jc w:val="both"/>
        <w:rPr>
          <w:sz w:val="22"/>
        </w:rPr>
      </w:pPr>
      <w:r>
        <w:rPr>
          <w:sz w:val="22"/>
        </w:rPr>
        <w:t>p</w:t>
      </w:r>
      <w:r w:rsidR="00C8311C" w:rsidRPr="00245E95">
        <w:rPr>
          <w:sz w:val="22"/>
        </w:rPr>
        <w:t>otwierdzam</w:t>
      </w:r>
      <w:r>
        <w:rPr>
          <w:sz w:val="22"/>
        </w:rPr>
        <w:t>*</w:t>
      </w:r>
      <w:r w:rsidR="00C8311C" w:rsidRPr="00245E95">
        <w:rPr>
          <w:sz w:val="22"/>
        </w:rPr>
        <w:tab/>
      </w:r>
      <w:r w:rsidR="00EE1623" w:rsidRPr="00245E95">
        <w:rPr>
          <w:sz w:val="22"/>
        </w:rPr>
        <w:fldChar w:fldCharType="begin">
          <w:ffData>
            <w:name w:val="Wybór1"/>
            <w:enabled/>
            <w:calcOnExit w:val="0"/>
            <w:checkBox>
              <w:sizeAuto/>
              <w:default w:val="0"/>
            </w:checkBox>
          </w:ffData>
        </w:fldChar>
      </w:r>
      <w:r w:rsidR="00C8311C" w:rsidRPr="00364A56">
        <w:rPr>
          <w:sz w:val="22"/>
        </w:rPr>
        <w:instrText xml:space="preserve"> FORMCHECKBOX </w:instrText>
      </w:r>
      <w:r w:rsidR="00AB13A6">
        <w:rPr>
          <w:sz w:val="22"/>
        </w:rPr>
      </w:r>
      <w:r w:rsidR="00AB13A6">
        <w:rPr>
          <w:sz w:val="22"/>
        </w:rPr>
        <w:fldChar w:fldCharType="separate"/>
      </w:r>
      <w:r w:rsidR="00EE1623" w:rsidRPr="00245E95">
        <w:rPr>
          <w:sz w:val="22"/>
        </w:rPr>
        <w:fldChar w:fldCharType="end"/>
      </w:r>
      <w:r w:rsidR="00C8311C" w:rsidRPr="00245E95">
        <w:rPr>
          <w:sz w:val="22"/>
        </w:rPr>
        <w:tab/>
      </w:r>
      <w:r w:rsidR="00C8311C" w:rsidRPr="00245E95">
        <w:rPr>
          <w:sz w:val="22"/>
        </w:rPr>
        <w:tab/>
      </w:r>
      <w:r w:rsidR="00C8311C" w:rsidRPr="00245E95">
        <w:rPr>
          <w:sz w:val="22"/>
        </w:rPr>
        <w:tab/>
      </w:r>
      <w:r w:rsidR="00C8311C" w:rsidRPr="00245E95">
        <w:rPr>
          <w:sz w:val="22"/>
        </w:rPr>
        <w:tab/>
      </w:r>
      <w:r w:rsidR="00C8311C" w:rsidRPr="00245E95">
        <w:rPr>
          <w:sz w:val="22"/>
        </w:rPr>
        <w:tab/>
      </w:r>
      <w:r w:rsidR="00C8311C" w:rsidRPr="00245E95">
        <w:rPr>
          <w:sz w:val="22"/>
        </w:rPr>
        <w:tab/>
        <w:t>nie potwierdzam</w:t>
      </w:r>
      <w:r w:rsidR="00C8311C" w:rsidRPr="00245E95">
        <w:rPr>
          <w:sz w:val="22"/>
        </w:rPr>
        <w:tab/>
      </w:r>
      <w:r w:rsidR="00EE1623" w:rsidRPr="00245E95">
        <w:rPr>
          <w:sz w:val="22"/>
        </w:rPr>
        <w:fldChar w:fldCharType="begin">
          <w:ffData>
            <w:name w:val="Wybór2"/>
            <w:enabled/>
            <w:calcOnExit w:val="0"/>
            <w:checkBox>
              <w:sizeAuto/>
              <w:default w:val="0"/>
            </w:checkBox>
          </w:ffData>
        </w:fldChar>
      </w:r>
      <w:r w:rsidR="00C8311C" w:rsidRPr="00245E95">
        <w:rPr>
          <w:sz w:val="22"/>
        </w:rPr>
        <w:instrText xml:space="preserve"> FORMCHECKBOX </w:instrText>
      </w:r>
      <w:r w:rsidR="00AB13A6">
        <w:rPr>
          <w:sz w:val="22"/>
        </w:rPr>
      </w:r>
      <w:r w:rsidR="00AB13A6">
        <w:rPr>
          <w:sz w:val="22"/>
        </w:rPr>
        <w:fldChar w:fldCharType="separate"/>
      </w:r>
      <w:r w:rsidR="00EE1623" w:rsidRPr="00245E95">
        <w:rPr>
          <w:sz w:val="22"/>
        </w:rPr>
        <w:fldChar w:fldCharType="end"/>
      </w:r>
    </w:p>
    <w:p w14:paraId="2863929E" w14:textId="77777777" w:rsidR="00C8311C" w:rsidRPr="00245E95" w:rsidRDefault="00C8311C" w:rsidP="00AC472C">
      <w:pPr>
        <w:jc w:val="both"/>
        <w:rPr>
          <w:sz w:val="22"/>
        </w:rPr>
      </w:pPr>
      <w:bookmarkStart w:id="3" w:name="_Hlk96587980"/>
    </w:p>
    <w:p w14:paraId="0EFC8241" w14:textId="209319CE" w:rsidR="008450CF" w:rsidRPr="00AC472C" w:rsidRDefault="00210AD1" w:rsidP="00245E95">
      <w:pPr>
        <w:ind w:left="426" w:hanging="426"/>
        <w:jc w:val="both"/>
        <w:rPr>
          <w:b/>
          <w:sz w:val="20"/>
          <w:szCs w:val="20"/>
        </w:rPr>
      </w:pPr>
      <w:r w:rsidRPr="00AC472C">
        <w:rPr>
          <w:b/>
          <w:sz w:val="20"/>
          <w:szCs w:val="20"/>
        </w:rPr>
        <w:t>3</w:t>
      </w:r>
      <w:r w:rsidR="008450CF" w:rsidRPr="00AC472C">
        <w:rPr>
          <w:b/>
          <w:sz w:val="20"/>
          <w:szCs w:val="20"/>
        </w:rPr>
        <w:t xml:space="preserve">. </w:t>
      </w:r>
      <w:r w:rsidRPr="00AC472C">
        <w:rPr>
          <w:b/>
          <w:sz w:val="20"/>
          <w:szCs w:val="20"/>
        </w:rPr>
        <w:t>Etyka badań naukowych:</w:t>
      </w:r>
    </w:p>
    <w:p w14:paraId="5A00DA38" w14:textId="6BF58728" w:rsidR="00EE2A5B" w:rsidRDefault="00EE2A5B" w:rsidP="00EE2A5B">
      <w:pPr>
        <w:ind w:left="426" w:hanging="426"/>
        <w:jc w:val="both"/>
        <w:rPr>
          <w:sz w:val="22"/>
        </w:rPr>
      </w:pPr>
      <w:r>
        <w:rPr>
          <w:sz w:val="22"/>
        </w:rPr>
        <w:t xml:space="preserve">        ………………………………………………………</w:t>
      </w:r>
    </w:p>
    <w:p w14:paraId="6DC07606" w14:textId="77777777" w:rsidR="00EE2A5B" w:rsidRDefault="00EE2A5B" w:rsidP="00EE2A5B">
      <w:pPr>
        <w:ind w:left="426" w:hanging="426"/>
        <w:jc w:val="both"/>
        <w:rPr>
          <w:sz w:val="22"/>
        </w:rPr>
      </w:pPr>
      <w:r>
        <w:rPr>
          <w:sz w:val="22"/>
        </w:rPr>
        <w:tab/>
        <w:t>……………………………………………………….</w:t>
      </w:r>
    </w:p>
    <w:p w14:paraId="0B7CC2AA" w14:textId="77777777" w:rsidR="00EE2A5B" w:rsidRDefault="00EE2A5B" w:rsidP="00EE2A5B">
      <w:pPr>
        <w:ind w:left="426" w:hanging="426"/>
        <w:jc w:val="both"/>
        <w:rPr>
          <w:sz w:val="22"/>
        </w:rPr>
      </w:pPr>
      <w:r>
        <w:rPr>
          <w:sz w:val="22"/>
        </w:rPr>
        <w:tab/>
        <w:t>……………………………………………………….</w:t>
      </w:r>
    </w:p>
    <w:p w14:paraId="4C837913" w14:textId="77777777" w:rsidR="00862C7F" w:rsidRDefault="00862C7F" w:rsidP="00862C7F">
      <w:pPr>
        <w:ind w:left="426" w:hanging="426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        </w:t>
      </w:r>
      <w:r w:rsidRPr="00862C7F">
        <w:rPr>
          <w:b/>
          <w:sz w:val="18"/>
          <w:szCs w:val="18"/>
        </w:rPr>
        <w:t xml:space="preserve">Potwierdza Komisja do wstępnej oceny efektów uczenia się kandydata ubiegającego się o nadanie stopnia </w:t>
      </w:r>
    </w:p>
    <w:p w14:paraId="38942BF1" w14:textId="6D8668E5" w:rsidR="00862C7F" w:rsidRPr="00AC472C" w:rsidRDefault="00862C7F" w:rsidP="00862C7F">
      <w:pPr>
        <w:ind w:left="426" w:hanging="426"/>
        <w:jc w:val="both"/>
        <w:rPr>
          <w:color w:val="FF0000"/>
          <w:sz w:val="20"/>
          <w:szCs w:val="20"/>
        </w:rPr>
      </w:pPr>
      <w:r>
        <w:rPr>
          <w:b/>
          <w:sz w:val="18"/>
          <w:szCs w:val="18"/>
        </w:rPr>
        <w:t xml:space="preserve">         </w:t>
      </w:r>
      <w:r w:rsidRPr="00862C7F">
        <w:rPr>
          <w:b/>
          <w:sz w:val="18"/>
          <w:szCs w:val="18"/>
        </w:rPr>
        <w:t>naukowego doktora w trybie eksternistycznym</w:t>
      </w:r>
    </w:p>
    <w:p w14:paraId="50C4DEE8" w14:textId="77777777" w:rsidR="00862C7F" w:rsidRDefault="00862C7F" w:rsidP="00E67CFD">
      <w:pPr>
        <w:ind w:left="426"/>
        <w:jc w:val="both"/>
        <w:rPr>
          <w:sz w:val="22"/>
        </w:rPr>
      </w:pPr>
    </w:p>
    <w:p w14:paraId="40FC882F" w14:textId="58730CF4" w:rsidR="00C8311C" w:rsidRPr="00245E95" w:rsidRDefault="00AC472C" w:rsidP="00E67CFD">
      <w:pPr>
        <w:ind w:left="426"/>
        <w:jc w:val="both"/>
        <w:rPr>
          <w:sz w:val="22"/>
        </w:rPr>
      </w:pPr>
      <w:r>
        <w:rPr>
          <w:sz w:val="22"/>
        </w:rPr>
        <w:t>p</w:t>
      </w:r>
      <w:r w:rsidR="00C8311C" w:rsidRPr="00245E95">
        <w:rPr>
          <w:sz w:val="22"/>
        </w:rPr>
        <w:t>otwierdzam</w:t>
      </w:r>
      <w:r>
        <w:rPr>
          <w:sz w:val="22"/>
        </w:rPr>
        <w:t>*</w:t>
      </w:r>
      <w:r w:rsidR="00C8311C" w:rsidRPr="00245E95">
        <w:rPr>
          <w:sz w:val="22"/>
        </w:rPr>
        <w:tab/>
      </w:r>
      <w:r w:rsidR="00EE1623" w:rsidRPr="00245E95">
        <w:rPr>
          <w:sz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C8311C" w:rsidRPr="008E4D82">
        <w:rPr>
          <w:sz w:val="22"/>
        </w:rPr>
        <w:instrText xml:space="preserve"> FORMCHECKBOX </w:instrText>
      </w:r>
      <w:r w:rsidR="00AB13A6">
        <w:rPr>
          <w:sz w:val="22"/>
        </w:rPr>
      </w:r>
      <w:r w:rsidR="00AB13A6">
        <w:rPr>
          <w:sz w:val="22"/>
        </w:rPr>
        <w:fldChar w:fldCharType="separate"/>
      </w:r>
      <w:r w:rsidR="00EE1623" w:rsidRPr="00245E95">
        <w:rPr>
          <w:sz w:val="22"/>
        </w:rPr>
        <w:fldChar w:fldCharType="end"/>
      </w:r>
      <w:r w:rsidR="00C8311C" w:rsidRPr="00245E95">
        <w:rPr>
          <w:sz w:val="22"/>
        </w:rPr>
        <w:tab/>
      </w:r>
      <w:r w:rsidR="00C8311C" w:rsidRPr="00245E95">
        <w:rPr>
          <w:sz w:val="22"/>
        </w:rPr>
        <w:tab/>
      </w:r>
      <w:r w:rsidR="00C8311C" w:rsidRPr="00245E95">
        <w:rPr>
          <w:sz w:val="22"/>
        </w:rPr>
        <w:tab/>
      </w:r>
      <w:r w:rsidR="00C8311C" w:rsidRPr="00245E95">
        <w:rPr>
          <w:sz w:val="22"/>
        </w:rPr>
        <w:tab/>
      </w:r>
      <w:r w:rsidR="00C8311C" w:rsidRPr="00245E95">
        <w:rPr>
          <w:sz w:val="22"/>
        </w:rPr>
        <w:tab/>
      </w:r>
      <w:r w:rsidR="00C8311C" w:rsidRPr="00245E95">
        <w:rPr>
          <w:sz w:val="22"/>
        </w:rPr>
        <w:tab/>
        <w:t>nie potwierdzam</w:t>
      </w:r>
      <w:r w:rsidR="00C8311C" w:rsidRPr="00245E95">
        <w:rPr>
          <w:sz w:val="22"/>
        </w:rPr>
        <w:tab/>
      </w:r>
      <w:r w:rsidR="00EE1623" w:rsidRPr="00245E95">
        <w:rPr>
          <w:sz w:val="22"/>
        </w:rPr>
        <w:fldChar w:fldCharType="begin">
          <w:ffData>
            <w:name w:val="Wybór2"/>
            <w:enabled/>
            <w:calcOnExit w:val="0"/>
            <w:checkBox>
              <w:sizeAuto/>
              <w:default w:val="0"/>
            </w:checkBox>
          </w:ffData>
        </w:fldChar>
      </w:r>
      <w:r w:rsidR="00C8311C" w:rsidRPr="00245E95">
        <w:rPr>
          <w:sz w:val="22"/>
        </w:rPr>
        <w:instrText xml:space="preserve"> FORMCHECKBOX </w:instrText>
      </w:r>
      <w:r w:rsidR="00AB13A6">
        <w:rPr>
          <w:sz w:val="22"/>
        </w:rPr>
      </w:r>
      <w:r w:rsidR="00AB13A6">
        <w:rPr>
          <w:sz w:val="22"/>
        </w:rPr>
        <w:fldChar w:fldCharType="separate"/>
      </w:r>
      <w:r w:rsidR="00EE1623" w:rsidRPr="00245E95">
        <w:rPr>
          <w:sz w:val="22"/>
        </w:rPr>
        <w:fldChar w:fldCharType="end"/>
      </w:r>
    </w:p>
    <w:bookmarkEnd w:id="3"/>
    <w:p w14:paraId="76081326" w14:textId="4C2B3EDF" w:rsidR="00210AD1" w:rsidRPr="00AC472C" w:rsidRDefault="00210AD1" w:rsidP="0020331B">
      <w:pPr>
        <w:jc w:val="both"/>
        <w:rPr>
          <w:color w:val="FF0000"/>
          <w:sz w:val="20"/>
          <w:szCs w:val="20"/>
        </w:rPr>
      </w:pPr>
    </w:p>
    <w:p w14:paraId="2ED39869" w14:textId="41AD5379" w:rsidR="00210AD1" w:rsidRPr="00AC472C" w:rsidRDefault="00210AD1" w:rsidP="00210AD1">
      <w:pPr>
        <w:ind w:left="426" w:hanging="426"/>
        <w:jc w:val="both"/>
        <w:rPr>
          <w:b/>
          <w:color w:val="215868" w:themeColor="accent5" w:themeShade="80"/>
          <w:sz w:val="20"/>
          <w:szCs w:val="20"/>
        </w:rPr>
      </w:pPr>
      <w:r w:rsidRPr="00AC472C">
        <w:rPr>
          <w:b/>
          <w:color w:val="000000" w:themeColor="text1"/>
          <w:sz w:val="20"/>
          <w:szCs w:val="20"/>
        </w:rPr>
        <w:t xml:space="preserve">4. </w:t>
      </w:r>
      <w:r w:rsidRPr="00AC472C">
        <w:rPr>
          <w:b/>
          <w:color w:val="215868" w:themeColor="accent5" w:themeShade="80"/>
          <w:sz w:val="20"/>
          <w:szCs w:val="20"/>
        </w:rPr>
        <w:t>Informacja naukowa:</w:t>
      </w:r>
      <w:r w:rsidR="00113FEE" w:rsidRPr="00AC472C">
        <w:rPr>
          <w:b/>
          <w:color w:val="215868" w:themeColor="accent5" w:themeShade="80"/>
          <w:sz w:val="20"/>
          <w:szCs w:val="20"/>
        </w:rPr>
        <w:t xml:space="preserve"> zaświadczenie przygotowane przez Bibliotekę Główną UMP</w:t>
      </w:r>
    </w:p>
    <w:p w14:paraId="0E8FBC2B" w14:textId="77777777" w:rsidR="00137706" w:rsidRDefault="00862C7F" w:rsidP="00862C7F">
      <w:pPr>
        <w:ind w:left="426" w:hanging="426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       </w:t>
      </w:r>
      <w:r w:rsidRPr="00862C7F">
        <w:rPr>
          <w:b/>
          <w:sz w:val="18"/>
          <w:szCs w:val="18"/>
        </w:rPr>
        <w:t xml:space="preserve">Potwierdza Komisja do wstępnej oceny efektów uczenia się kandydata ubiegającego się o nadanie stopnia </w:t>
      </w:r>
    </w:p>
    <w:p w14:paraId="7DD9870E" w14:textId="110AA8DD" w:rsidR="00862C7F" w:rsidRDefault="00137706" w:rsidP="00862C7F">
      <w:pPr>
        <w:ind w:left="426" w:hanging="426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       </w:t>
      </w:r>
      <w:r w:rsidR="00862C7F" w:rsidRPr="00862C7F">
        <w:rPr>
          <w:b/>
          <w:sz w:val="18"/>
          <w:szCs w:val="18"/>
        </w:rPr>
        <w:t>naukowego doktora w trybie eksternistycznym</w:t>
      </w:r>
    </w:p>
    <w:p w14:paraId="60FCEF57" w14:textId="77777777" w:rsidR="00137706" w:rsidRPr="00D50161" w:rsidRDefault="00137706" w:rsidP="00862C7F">
      <w:pPr>
        <w:ind w:left="426" w:hanging="426"/>
        <w:jc w:val="both"/>
        <w:rPr>
          <w:color w:val="215868" w:themeColor="accent5" w:themeShade="80"/>
          <w:sz w:val="22"/>
        </w:rPr>
      </w:pPr>
    </w:p>
    <w:p w14:paraId="66B473E4" w14:textId="18C8EF02" w:rsidR="00D50161" w:rsidRPr="00245E95" w:rsidRDefault="00EB5720" w:rsidP="00137706">
      <w:pPr>
        <w:ind w:left="426" w:hanging="426"/>
        <w:jc w:val="both"/>
        <w:rPr>
          <w:sz w:val="22"/>
        </w:rPr>
      </w:pPr>
      <w:r w:rsidRPr="00D50161">
        <w:rPr>
          <w:color w:val="215868" w:themeColor="accent5" w:themeShade="80"/>
          <w:sz w:val="22"/>
        </w:rPr>
        <w:t xml:space="preserve">        </w:t>
      </w:r>
      <w:r w:rsidR="00AC472C">
        <w:rPr>
          <w:sz w:val="22"/>
        </w:rPr>
        <w:t>p</w:t>
      </w:r>
      <w:r w:rsidR="00D50161" w:rsidRPr="00245E95">
        <w:rPr>
          <w:sz w:val="22"/>
        </w:rPr>
        <w:t>otwierdzam</w:t>
      </w:r>
      <w:r w:rsidR="00AC472C">
        <w:rPr>
          <w:sz w:val="22"/>
        </w:rPr>
        <w:t>*</w:t>
      </w:r>
      <w:r w:rsidR="00D50161" w:rsidRPr="00245E95">
        <w:rPr>
          <w:sz w:val="22"/>
        </w:rPr>
        <w:tab/>
      </w:r>
      <w:r w:rsidR="00D50161" w:rsidRPr="00245E95">
        <w:rPr>
          <w:sz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D50161" w:rsidRPr="008E4D82">
        <w:rPr>
          <w:sz w:val="22"/>
        </w:rPr>
        <w:instrText xml:space="preserve"> FORMCHECKBOX </w:instrText>
      </w:r>
      <w:r w:rsidR="00AB13A6">
        <w:rPr>
          <w:sz w:val="22"/>
        </w:rPr>
      </w:r>
      <w:r w:rsidR="00AB13A6">
        <w:rPr>
          <w:sz w:val="22"/>
        </w:rPr>
        <w:fldChar w:fldCharType="separate"/>
      </w:r>
      <w:r w:rsidR="00D50161" w:rsidRPr="00245E95">
        <w:rPr>
          <w:sz w:val="22"/>
        </w:rPr>
        <w:fldChar w:fldCharType="end"/>
      </w:r>
      <w:r w:rsidR="00D50161" w:rsidRPr="00245E95">
        <w:rPr>
          <w:sz w:val="22"/>
        </w:rPr>
        <w:tab/>
      </w:r>
      <w:r w:rsidR="00D50161" w:rsidRPr="00245E95">
        <w:rPr>
          <w:sz w:val="22"/>
        </w:rPr>
        <w:tab/>
      </w:r>
      <w:r w:rsidR="00D50161" w:rsidRPr="00245E95">
        <w:rPr>
          <w:sz w:val="22"/>
        </w:rPr>
        <w:tab/>
      </w:r>
      <w:r w:rsidR="00D50161" w:rsidRPr="00245E95">
        <w:rPr>
          <w:sz w:val="22"/>
        </w:rPr>
        <w:tab/>
      </w:r>
      <w:r w:rsidR="00D50161" w:rsidRPr="00245E95">
        <w:rPr>
          <w:sz w:val="22"/>
        </w:rPr>
        <w:tab/>
      </w:r>
      <w:r w:rsidR="00D50161" w:rsidRPr="00245E95">
        <w:rPr>
          <w:sz w:val="22"/>
        </w:rPr>
        <w:tab/>
        <w:t>nie potwierdzam</w:t>
      </w:r>
      <w:r w:rsidR="00D50161" w:rsidRPr="00245E95">
        <w:rPr>
          <w:sz w:val="22"/>
        </w:rPr>
        <w:tab/>
      </w:r>
      <w:r w:rsidR="00D50161" w:rsidRPr="00245E95">
        <w:rPr>
          <w:sz w:val="22"/>
        </w:rPr>
        <w:fldChar w:fldCharType="begin">
          <w:ffData>
            <w:name w:val="Wybór2"/>
            <w:enabled/>
            <w:calcOnExit w:val="0"/>
            <w:checkBox>
              <w:sizeAuto/>
              <w:default w:val="0"/>
            </w:checkBox>
          </w:ffData>
        </w:fldChar>
      </w:r>
      <w:r w:rsidR="00D50161" w:rsidRPr="00245E95">
        <w:rPr>
          <w:sz w:val="22"/>
        </w:rPr>
        <w:instrText xml:space="preserve"> FORMCHECKBOX </w:instrText>
      </w:r>
      <w:r w:rsidR="00AB13A6">
        <w:rPr>
          <w:sz w:val="22"/>
        </w:rPr>
      </w:r>
      <w:r w:rsidR="00AB13A6">
        <w:rPr>
          <w:sz w:val="22"/>
        </w:rPr>
        <w:fldChar w:fldCharType="separate"/>
      </w:r>
      <w:r w:rsidR="00D50161" w:rsidRPr="00245E95">
        <w:rPr>
          <w:sz w:val="22"/>
        </w:rPr>
        <w:fldChar w:fldCharType="end"/>
      </w:r>
    </w:p>
    <w:p w14:paraId="1D299C95" w14:textId="2ACA48DD" w:rsidR="00210AD1" w:rsidRPr="00D50161" w:rsidRDefault="00210AD1" w:rsidP="00026BB7">
      <w:pPr>
        <w:jc w:val="both"/>
        <w:rPr>
          <w:color w:val="215868" w:themeColor="accent5" w:themeShade="80"/>
          <w:sz w:val="22"/>
        </w:rPr>
      </w:pPr>
    </w:p>
    <w:p w14:paraId="6122B812" w14:textId="77777777" w:rsidR="00AC472C" w:rsidRDefault="00210AD1" w:rsidP="00D50161">
      <w:pPr>
        <w:ind w:left="426" w:hanging="426"/>
        <w:rPr>
          <w:b/>
          <w:color w:val="215868" w:themeColor="accent5" w:themeShade="80"/>
          <w:sz w:val="20"/>
          <w:szCs w:val="20"/>
        </w:rPr>
      </w:pPr>
      <w:r w:rsidRPr="00AC472C">
        <w:rPr>
          <w:b/>
          <w:color w:val="215868" w:themeColor="accent5" w:themeShade="80"/>
          <w:sz w:val="20"/>
          <w:szCs w:val="20"/>
        </w:rPr>
        <w:t>5. Język obcy:</w:t>
      </w:r>
      <w:r w:rsidR="00113FEE" w:rsidRPr="00AC472C">
        <w:rPr>
          <w:b/>
          <w:color w:val="215868" w:themeColor="accent5" w:themeShade="80"/>
          <w:sz w:val="20"/>
          <w:szCs w:val="20"/>
        </w:rPr>
        <w:t xml:space="preserve"> dokument poświadczający efekty uczenia się w zakresie znajomości nowożytnego języka </w:t>
      </w:r>
    </w:p>
    <w:p w14:paraId="0EE3E5E7" w14:textId="15D0A0F1" w:rsidR="00026BB7" w:rsidRDefault="00AC472C" w:rsidP="00026BB7">
      <w:pPr>
        <w:ind w:left="426" w:hanging="426"/>
        <w:rPr>
          <w:b/>
          <w:color w:val="215868" w:themeColor="accent5" w:themeShade="80"/>
          <w:sz w:val="20"/>
          <w:szCs w:val="20"/>
        </w:rPr>
      </w:pPr>
      <w:r>
        <w:rPr>
          <w:b/>
          <w:color w:val="215868" w:themeColor="accent5" w:themeShade="80"/>
          <w:sz w:val="20"/>
          <w:szCs w:val="20"/>
        </w:rPr>
        <w:t xml:space="preserve">    </w:t>
      </w:r>
      <w:r w:rsidR="00113FEE" w:rsidRPr="00AC472C">
        <w:rPr>
          <w:b/>
          <w:color w:val="215868" w:themeColor="accent5" w:themeShade="80"/>
          <w:sz w:val="20"/>
          <w:szCs w:val="20"/>
        </w:rPr>
        <w:t>obcego zgodnie z art. 186 ust. 1 pkt. 2 Ustawy - Prawo o szkolnictwie wyższym i nauce</w:t>
      </w:r>
      <w:r>
        <w:rPr>
          <w:b/>
          <w:color w:val="215868" w:themeColor="accent5" w:themeShade="80"/>
          <w:sz w:val="20"/>
          <w:szCs w:val="20"/>
        </w:rPr>
        <w:t xml:space="preserve"> </w:t>
      </w:r>
      <w:r w:rsidR="00026BB7">
        <w:rPr>
          <w:b/>
          <w:color w:val="215868" w:themeColor="accent5" w:themeShade="80"/>
          <w:sz w:val="20"/>
          <w:szCs w:val="20"/>
        </w:rPr>
        <w:t>–</w:t>
      </w:r>
    </w:p>
    <w:p w14:paraId="3D49B78C" w14:textId="530ACEE5" w:rsidR="00113FEE" w:rsidRPr="00AC472C" w:rsidRDefault="00026BB7" w:rsidP="00026BB7">
      <w:pPr>
        <w:ind w:left="426" w:hanging="426"/>
        <w:rPr>
          <w:b/>
          <w:color w:val="215868" w:themeColor="accent5" w:themeShade="80"/>
          <w:sz w:val="20"/>
          <w:szCs w:val="20"/>
        </w:rPr>
      </w:pPr>
      <w:r>
        <w:rPr>
          <w:b/>
          <w:color w:val="215868" w:themeColor="accent5" w:themeShade="80"/>
          <w:sz w:val="20"/>
          <w:szCs w:val="20"/>
        </w:rPr>
        <w:t xml:space="preserve">  </w:t>
      </w:r>
      <w:r w:rsidR="00D50161" w:rsidRPr="00AC472C">
        <w:rPr>
          <w:b/>
          <w:color w:val="215868" w:themeColor="accent5" w:themeShade="80"/>
          <w:sz w:val="20"/>
          <w:szCs w:val="20"/>
        </w:rPr>
        <w:t xml:space="preserve"> (Dz.U.2021.0.478 </w:t>
      </w:r>
      <w:proofErr w:type="spellStart"/>
      <w:r w:rsidR="00D50161" w:rsidRPr="00AC472C">
        <w:rPr>
          <w:b/>
          <w:color w:val="215868" w:themeColor="accent5" w:themeShade="80"/>
          <w:sz w:val="20"/>
          <w:szCs w:val="20"/>
        </w:rPr>
        <w:t>t.j</w:t>
      </w:r>
      <w:proofErr w:type="spellEnd"/>
      <w:r w:rsidR="00D50161" w:rsidRPr="00AC472C">
        <w:rPr>
          <w:b/>
          <w:color w:val="215868" w:themeColor="accent5" w:themeShade="80"/>
          <w:sz w:val="20"/>
          <w:szCs w:val="20"/>
        </w:rPr>
        <w:t>.)</w:t>
      </w:r>
      <w:r w:rsidRPr="00026BB7">
        <w:rPr>
          <w:b/>
          <w:color w:val="215868" w:themeColor="accent5" w:themeShade="80"/>
          <w:sz w:val="20"/>
          <w:szCs w:val="20"/>
        </w:rPr>
        <w:t xml:space="preserve"> </w:t>
      </w:r>
      <w:r>
        <w:rPr>
          <w:b/>
          <w:color w:val="215868" w:themeColor="accent5" w:themeShade="80"/>
          <w:sz w:val="20"/>
          <w:szCs w:val="20"/>
        </w:rPr>
        <w:t xml:space="preserve">- Certyfikat </w:t>
      </w:r>
      <w:r w:rsidRPr="00AC472C">
        <w:rPr>
          <w:b/>
          <w:color w:val="215868" w:themeColor="accent5" w:themeShade="80"/>
          <w:sz w:val="20"/>
          <w:szCs w:val="20"/>
        </w:rPr>
        <w:t>Studium Języków Obcych UMP</w:t>
      </w:r>
    </w:p>
    <w:p w14:paraId="1D0712C6" w14:textId="77777777" w:rsidR="00862C7F" w:rsidRDefault="00862C7F" w:rsidP="00D50161">
      <w:pPr>
        <w:ind w:left="426" w:hanging="426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    </w:t>
      </w:r>
      <w:r w:rsidRPr="00862C7F">
        <w:rPr>
          <w:b/>
          <w:sz w:val="18"/>
          <w:szCs w:val="18"/>
        </w:rPr>
        <w:t xml:space="preserve">Potwierdza Komisja do wstępnej oceny efektów uczenia się kandydata ubiegającego się o nadanie stopnia </w:t>
      </w:r>
    </w:p>
    <w:p w14:paraId="3FA949E6" w14:textId="6F85E662" w:rsidR="00D50161" w:rsidRDefault="00862C7F" w:rsidP="00D50161">
      <w:pPr>
        <w:ind w:left="426" w:hanging="426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    </w:t>
      </w:r>
      <w:r w:rsidRPr="00862C7F">
        <w:rPr>
          <w:b/>
          <w:sz w:val="18"/>
          <w:szCs w:val="18"/>
        </w:rPr>
        <w:t>naukowego doktora w trybie eksternistycznym</w:t>
      </w:r>
    </w:p>
    <w:p w14:paraId="7EE42274" w14:textId="77777777" w:rsidR="00137706" w:rsidRPr="00D50161" w:rsidRDefault="00137706" w:rsidP="00D50161">
      <w:pPr>
        <w:ind w:left="426" w:hanging="426"/>
        <w:rPr>
          <w:color w:val="215868" w:themeColor="accent5" w:themeShade="80"/>
          <w:sz w:val="22"/>
        </w:rPr>
      </w:pPr>
    </w:p>
    <w:p w14:paraId="675CE793" w14:textId="17384A94" w:rsidR="00D50161" w:rsidRPr="00245E95" w:rsidRDefault="00AC472C" w:rsidP="00AC472C">
      <w:pPr>
        <w:jc w:val="both"/>
        <w:rPr>
          <w:sz w:val="22"/>
        </w:rPr>
      </w:pPr>
      <w:r>
        <w:rPr>
          <w:sz w:val="22"/>
        </w:rPr>
        <w:t xml:space="preserve">    p</w:t>
      </w:r>
      <w:r w:rsidR="00D50161" w:rsidRPr="00245E95">
        <w:rPr>
          <w:sz w:val="22"/>
        </w:rPr>
        <w:t>otwierdzam</w:t>
      </w:r>
      <w:r>
        <w:rPr>
          <w:sz w:val="22"/>
        </w:rPr>
        <w:t>*</w:t>
      </w:r>
      <w:r w:rsidR="00D50161" w:rsidRPr="00245E95">
        <w:rPr>
          <w:sz w:val="22"/>
        </w:rPr>
        <w:tab/>
      </w:r>
      <w:r w:rsidR="00D50161" w:rsidRPr="00245E95">
        <w:rPr>
          <w:sz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D50161" w:rsidRPr="008E4D82">
        <w:rPr>
          <w:sz w:val="22"/>
        </w:rPr>
        <w:instrText xml:space="preserve"> FORMCHECKBOX </w:instrText>
      </w:r>
      <w:r w:rsidR="00AB13A6">
        <w:rPr>
          <w:sz w:val="22"/>
        </w:rPr>
      </w:r>
      <w:r w:rsidR="00AB13A6">
        <w:rPr>
          <w:sz w:val="22"/>
        </w:rPr>
        <w:fldChar w:fldCharType="separate"/>
      </w:r>
      <w:r w:rsidR="00D50161" w:rsidRPr="00245E95">
        <w:rPr>
          <w:sz w:val="22"/>
        </w:rPr>
        <w:fldChar w:fldCharType="end"/>
      </w:r>
      <w:r w:rsidR="00D50161" w:rsidRPr="00245E95">
        <w:rPr>
          <w:sz w:val="22"/>
        </w:rPr>
        <w:tab/>
      </w:r>
      <w:r w:rsidR="00D50161" w:rsidRPr="00245E95">
        <w:rPr>
          <w:sz w:val="22"/>
        </w:rPr>
        <w:tab/>
      </w:r>
      <w:r w:rsidR="00D50161" w:rsidRPr="00245E95">
        <w:rPr>
          <w:sz w:val="22"/>
        </w:rPr>
        <w:tab/>
      </w:r>
      <w:r w:rsidR="00D50161" w:rsidRPr="00245E95">
        <w:rPr>
          <w:sz w:val="22"/>
        </w:rPr>
        <w:tab/>
      </w:r>
      <w:r w:rsidR="00D50161" w:rsidRPr="00245E95">
        <w:rPr>
          <w:sz w:val="22"/>
        </w:rPr>
        <w:tab/>
      </w:r>
      <w:r w:rsidR="00D50161" w:rsidRPr="00245E95">
        <w:rPr>
          <w:sz w:val="22"/>
        </w:rPr>
        <w:tab/>
        <w:t>nie potwierdzam</w:t>
      </w:r>
      <w:r w:rsidR="00D50161" w:rsidRPr="00245E95">
        <w:rPr>
          <w:sz w:val="22"/>
        </w:rPr>
        <w:tab/>
      </w:r>
      <w:r w:rsidR="00D50161" w:rsidRPr="00245E95">
        <w:rPr>
          <w:sz w:val="22"/>
        </w:rPr>
        <w:fldChar w:fldCharType="begin">
          <w:ffData>
            <w:name w:val="Wybór2"/>
            <w:enabled/>
            <w:calcOnExit w:val="0"/>
            <w:checkBox>
              <w:sizeAuto/>
              <w:default w:val="0"/>
            </w:checkBox>
          </w:ffData>
        </w:fldChar>
      </w:r>
      <w:r w:rsidR="00D50161" w:rsidRPr="00245E95">
        <w:rPr>
          <w:sz w:val="22"/>
        </w:rPr>
        <w:instrText xml:space="preserve"> FORMCHECKBOX </w:instrText>
      </w:r>
      <w:r w:rsidR="00AB13A6">
        <w:rPr>
          <w:sz w:val="22"/>
        </w:rPr>
      </w:r>
      <w:r w:rsidR="00AB13A6">
        <w:rPr>
          <w:sz w:val="22"/>
        </w:rPr>
        <w:fldChar w:fldCharType="separate"/>
      </w:r>
      <w:r w:rsidR="00D50161" w:rsidRPr="00245E95">
        <w:rPr>
          <w:sz w:val="22"/>
        </w:rPr>
        <w:fldChar w:fldCharType="end"/>
      </w:r>
    </w:p>
    <w:p w14:paraId="62122D39" w14:textId="77777777" w:rsidR="00210AD1" w:rsidRPr="00D50161" w:rsidRDefault="00210AD1" w:rsidP="00210AD1">
      <w:pPr>
        <w:ind w:left="426" w:hanging="426"/>
        <w:jc w:val="both"/>
        <w:rPr>
          <w:color w:val="215868" w:themeColor="accent5" w:themeShade="80"/>
          <w:sz w:val="22"/>
        </w:rPr>
      </w:pPr>
    </w:p>
    <w:p w14:paraId="5814C0DE" w14:textId="2D5A15C9" w:rsidR="008450CF" w:rsidRDefault="00245E95" w:rsidP="00245E95">
      <w:pPr>
        <w:ind w:left="426" w:hanging="426"/>
        <w:jc w:val="both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Podpis</w:t>
      </w:r>
      <w:r w:rsidR="00EB5720">
        <w:rPr>
          <w:sz w:val="22"/>
        </w:rPr>
        <w:t xml:space="preserve"> kandydata</w:t>
      </w:r>
      <w:r>
        <w:rPr>
          <w:sz w:val="22"/>
        </w:rPr>
        <w:t xml:space="preserve"> ______________________</w:t>
      </w:r>
    </w:p>
    <w:p w14:paraId="74028F24" w14:textId="77777777" w:rsidR="00026BB7" w:rsidRDefault="00026BB7" w:rsidP="00245E95">
      <w:pPr>
        <w:ind w:left="426" w:hanging="426"/>
        <w:jc w:val="both"/>
        <w:rPr>
          <w:sz w:val="22"/>
        </w:rPr>
      </w:pPr>
    </w:p>
    <w:p w14:paraId="276ED2C0" w14:textId="077A3B13" w:rsidR="00EB5720" w:rsidRDefault="00AC472C" w:rsidP="00245E95">
      <w:pPr>
        <w:ind w:left="426" w:hanging="426"/>
        <w:jc w:val="both"/>
        <w:rPr>
          <w:sz w:val="22"/>
        </w:rPr>
      </w:pPr>
      <w:r w:rsidRPr="00026BB7">
        <w:rPr>
          <w:b/>
          <w:sz w:val="22"/>
        </w:rPr>
        <w:t>*</w:t>
      </w:r>
      <w:r w:rsidR="00EB5720">
        <w:rPr>
          <w:sz w:val="22"/>
        </w:rPr>
        <w:t>Podpisy Członków Komisji</w:t>
      </w:r>
    </w:p>
    <w:p w14:paraId="5FCFE3B3" w14:textId="77777777" w:rsidR="00AC472C" w:rsidRDefault="00AC472C" w:rsidP="00245E95">
      <w:pPr>
        <w:ind w:left="426" w:hanging="426"/>
        <w:jc w:val="both"/>
        <w:rPr>
          <w:sz w:val="22"/>
        </w:rPr>
      </w:pPr>
    </w:p>
    <w:p w14:paraId="5D95467D" w14:textId="66498B6E" w:rsidR="00AC472C" w:rsidRPr="00245E95" w:rsidRDefault="00EB5720" w:rsidP="00137706">
      <w:pPr>
        <w:ind w:left="426" w:hanging="426"/>
        <w:jc w:val="both"/>
        <w:rPr>
          <w:sz w:val="22"/>
        </w:rPr>
      </w:pPr>
      <w:r>
        <w:rPr>
          <w:sz w:val="22"/>
        </w:rPr>
        <w:t>…………………………</w:t>
      </w:r>
      <w:r w:rsidR="00026BB7">
        <w:rPr>
          <w:sz w:val="22"/>
        </w:rPr>
        <w:t>…</w:t>
      </w:r>
      <w:r>
        <w:rPr>
          <w:sz w:val="22"/>
        </w:rPr>
        <w:t>.</w:t>
      </w:r>
      <w:r>
        <w:rPr>
          <w:sz w:val="22"/>
        </w:rPr>
        <w:tab/>
        <w:t>………………………………</w:t>
      </w:r>
      <w:r>
        <w:rPr>
          <w:sz w:val="22"/>
        </w:rPr>
        <w:tab/>
      </w:r>
      <w:r w:rsidR="00AC472C">
        <w:rPr>
          <w:sz w:val="22"/>
        </w:rPr>
        <w:t xml:space="preserve">    </w:t>
      </w:r>
      <w:r>
        <w:rPr>
          <w:sz w:val="22"/>
        </w:rPr>
        <w:t>…………………………………</w:t>
      </w:r>
    </w:p>
    <w:sectPr w:rsidR="00AC472C" w:rsidRPr="00245E95" w:rsidSect="00AC50F7">
      <w:headerReference w:type="even" r:id="rId7"/>
      <w:headerReference w:type="default" r:id="rId8"/>
      <w:headerReference w:type="first" r:id="rId9"/>
      <w:pgSz w:w="11906" w:h="16838"/>
      <w:pgMar w:top="102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48BF06" w14:textId="77777777" w:rsidR="00AB13A6" w:rsidRDefault="00AB13A6" w:rsidP="00AC50F7">
      <w:r>
        <w:separator/>
      </w:r>
    </w:p>
  </w:endnote>
  <w:endnote w:type="continuationSeparator" w:id="0">
    <w:p w14:paraId="3A24D27D" w14:textId="77777777" w:rsidR="00AB13A6" w:rsidRDefault="00AB13A6" w:rsidP="00AC50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FB44AC" w14:textId="77777777" w:rsidR="00AB13A6" w:rsidRDefault="00AB13A6" w:rsidP="00AC50F7">
      <w:r>
        <w:separator/>
      </w:r>
    </w:p>
  </w:footnote>
  <w:footnote w:type="continuationSeparator" w:id="0">
    <w:p w14:paraId="19E3DAB0" w14:textId="77777777" w:rsidR="00AB13A6" w:rsidRDefault="00AB13A6" w:rsidP="00AC50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48E46A" w14:textId="77777777" w:rsidR="000B5BD4" w:rsidRDefault="00AB13A6">
    <w:pPr>
      <w:pStyle w:val="Nagwek"/>
    </w:pPr>
    <w:r>
      <w:rPr>
        <w:noProof/>
      </w:rPr>
      <w:pict w14:anchorId="073721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90469" o:spid="_x0000_s2051" type="#_x0000_t75" alt="/Users/marcinr/Desktop/12_703_logo_ump wm.jpg" style="position:absolute;margin-left:0;margin-top:0;width:453.05pt;height:452.4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E4E4CE" w14:textId="77777777" w:rsidR="000B5BD4" w:rsidRDefault="00AB13A6">
    <w:pPr>
      <w:pStyle w:val="Nagwek"/>
    </w:pPr>
    <w:r>
      <w:rPr>
        <w:noProof/>
      </w:rPr>
      <w:pict w14:anchorId="0A03C66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90470" o:spid="_x0000_s2050" type="#_x0000_t75" alt="/Users/marcinr/Desktop/12_703_logo_ump wm.jpg" style="position:absolute;margin-left:0;margin-top:0;width:453.05pt;height:452.4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F89143" w14:textId="77777777" w:rsidR="000B5BD4" w:rsidRDefault="00AB13A6">
    <w:pPr>
      <w:pStyle w:val="Nagwek"/>
    </w:pPr>
    <w:r>
      <w:rPr>
        <w:noProof/>
      </w:rPr>
      <w:pict w14:anchorId="15668EB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90468" o:spid="_x0000_s2049" type="#_x0000_t75" alt="/Users/marcinr/Desktop/12_703_logo_ump wm.jpg" style="position:absolute;margin-left:0;margin-top:0;width:453.05pt;height:452.4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forms" w:formatting="1" w:enforcement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zU3tjC0AJJmlko6SsGpxcWZ+XkgBca1AJPwM1QsAAAA"/>
  </w:docVars>
  <w:rsids>
    <w:rsidRoot w:val="00A30B93"/>
    <w:rsid w:val="00026BB7"/>
    <w:rsid w:val="000328CA"/>
    <w:rsid w:val="000B5BD4"/>
    <w:rsid w:val="00113FEE"/>
    <w:rsid w:val="00134668"/>
    <w:rsid w:val="00137706"/>
    <w:rsid w:val="00196402"/>
    <w:rsid w:val="0020331B"/>
    <w:rsid w:val="00210AD1"/>
    <w:rsid w:val="00245E95"/>
    <w:rsid w:val="00251C3B"/>
    <w:rsid w:val="002E0A08"/>
    <w:rsid w:val="002E10D2"/>
    <w:rsid w:val="002F6126"/>
    <w:rsid w:val="0034762D"/>
    <w:rsid w:val="00364A56"/>
    <w:rsid w:val="0039334D"/>
    <w:rsid w:val="003B405F"/>
    <w:rsid w:val="004528E5"/>
    <w:rsid w:val="00476D34"/>
    <w:rsid w:val="004A271E"/>
    <w:rsid w:val="004D2FF2"/>
    <w:rsid w:val="005136C0"/>
    <w:rsid w:val="005306F3"/>
    <w:rsid w:val="00534D1F"/>
    <w:rsid w:val="00565C6B"/>
    <w:rsid w:val="00613A48"/>
    <w:rsid w:val="006A77F1"/>
    <w:rsid w:val="006E04B2"/>
    <w:rsid w:val="00776BEB"/>
    <w:rsid w:val="00782B21"/>
    <w:rsid w:val="00785D85"/>
    <w:rsid w:val="00786D32"/>
    <w:rsid w:val="00795646"/>
    <w:rsid w:val="007E6BB6"/>
    <w:rsid w:val="008450CF"/>
    <w:rsid w:val="00862C7F"/>
    <w:rsid w:val="008D0628"/>
    <w:rsid w:val="008E4D82"/>
    <w:rsid w:val="009A7315"/>
    <w:rsid w:val="009B5E0B"/>
    <w:rsid w:val="00A22661"/>
    <w:rsid w:val="00A30B93"/>
    <w:rsid w:val="00A614A2"/>
    <w:rsid w:val="00A667DE"/>
    <w:rsid w:val="00A66F52"/>
    <w:rsid w:val="00A910C3"/>
    <w:rsid w:val="00AB13A6"/>
    <w:rsid w:val="00AC472C"/>
    <w:rsid w:val="00AC50F7"/>
    <w:rsid w:val="00AE39E3"/>
    <w:rsid w:val="00B34944"/>
    <w:rsid w:val="00B575B7"/>
    <w:rsid w:val="00B8227B"/>
    <w:rsid w:val="00BC2148"/>
    <w:rsid w:val="00BD5F35"/>
    <w:rsid w:val="00BE31BF"/>
    <w:rsid w:val="00C307E2"/>
    <w:rsid w:val="00C83012"/>
    <w:rsid w:val="00C8311C"/>
    <w:rsid w:val="00C92A47"/>
    <w:rsid w:val="00CD58FF"/>
    <w:rsid w:val="00D011D8"/>
    <w:rsid w:val="00D50161"/>
    <w:rsid w:val="00D55DAB"/>
    <w:rsid w:val="00D62FFC"/>
    <w:rsid w:val="00D75844"/>
    <w:rsid w:val="00DA1CCF"/>
    <w:rsid w:val="00DB4E14"/>
    <w:rsid w:val="00E249D9"/>
    <w:rsid w:val="00E54CFA"/>
    <w:rsid w:val="00E66CD3"/>
    <w:rsid w:val="00E67CFD"/>
    <w:rsid w:val="00E72B27"/>
    <w:rsid w:val="00EB5720"/>
    <w:rsid w:val="00ED2CCC"/>
    <w:rsid w:val="00ED66F5"/>
    <w:rsid w:val="00EE1623"/>
    <w:rsid w:val="00EE2A5B"/>
    <w:rsid w:val="00F121CB"/>
    <w:rsid w:val="00F21A4A"/>
    <w:rsid w:val="00F25DF2"/>
    <w:rsid w:val="00F510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6A94391"/>
  <w15:docId w15:val="{2FAD3098-DF84-3B41-9B6F-5A0AF98FB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30B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locked/>
    <w:rsid w:val="0079564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locked/>
    <w:rsid w:val="0079564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A614A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795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79564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AC50F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AC50F7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AC50F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AC50F7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AE39E3"/>
    <w:rPr>
      <w:color w:val="80808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B5BD4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B5BD4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565C6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614A2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78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17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7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36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871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42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1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35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80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460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03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89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3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81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607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082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5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58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5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571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21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54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8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6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76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1BF66C47FF04D2483645E5969509DA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A472D6-ECE0-42E3-934E-132ED9E0888F}"/>
      </w:docPartPr>
      <w:docPartBody>
        <w:p w:rsidR="0007566A" w:rsidRDefault="00D92C0D" w:rsidP="00D92C0D">
          <w:pPr>
            <w:pStyle w:val="31BF66C47FF04D2483645E5969509DAD"/>
          </w:pPr>
          <w:r>
            <w:rPr>
              <w:szCs w:val="20"/>
            </w:rPr>
            <w:t>………………………………………</w:t>
          </w:r>
        </w:p>
      </w:docPartBody>
    </w:docPart>
    <w:docPart>
      <w:docPartPr>
        <w:name w:val="5258300FA0E740708F2484A2CD2133C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6C01E73-7D4A-426F-A2D9-3197B3BE5D14}"/>
      </w:docPartPr>
      <w:docPartBody>
        <w:p w:rsidR="0007566A" w:rsidRDefault="00D92C0D" w:rsidP="00D92C0D">
          <w:pPr>
            <w:pStyle w:val="5258300FA0E740708F2484A2CD2133CE"/>
          </w:pPr>
          <w:r>
            <w:rPr>
              <w:szCs w:val="20"/>
            </w:rPr>
            <w:t>………………………………………</w:t>
          </w:r>
        </w:p>
      </w:docPartBody>
    </w:docPart>
    <w:docPart>
      <w:docPartPr>
        <w:name w:val="0D5DA1EC93B046C786D28DA6C6AF859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AD658B2-DBDE-4B06-A395-EDC52411BD3A}"/>
      </w:docPartPr>
      <w:docPartBody>
        <w:p w:rsidR="0007566A" w:rsidRDefault="00D92C0D" w:rsidP="00D92C0D">
          <w:pPr>
            <w:pStyle w:val="0D5DA1EC93B046C786D28DA6C6AF8590"/>
          </w:pPr>
          <w:r>
            <w:rPr>
              <w:szCs w:val="20"/>
            </w:rPr>
            <w:t>………………………………………</w:t>
          </w:r>
        </w:p>
      </w:docPartBody>
    </w:docPart>
    <w:docPart>
      <w:docPartPr>
        <w:name w:val="D9A8C7550E774BC595BAA4663497221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E7CC51F-7721-4640-8124-EF9387B79475}"/>
      </w:docPartPr>
      <w:docPartBody>
        <w:p w:rsidR="0007566A" w:rsidRDefault="00D92C0D" w:rsidP="00D92C0D">
          <w:pPr>
            <w:pStyle w:val="D9A8C7550E774BC595BAA46634972211"/>
          </w:pPr>
          <w:r>
            <w:rPr>
              <w:rStyle w:val="Tekstzastpczy"/>
              <w:rFonts w:eastAsiaTheme="minorHAnsi"/>
              <w:b/>
            </w:rPr>
            <w:t>Podaj datę.</w:t>
          </w:r>
        </w:p>
      </w:docPartBody>
    </w:docPart>
    <w:docPart>
      <w:docPartPr>
        <w:name w:val="7C99FA5FC95449C780EFA3B81DA59E1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80EC685-733D-4F62-BAF0-A9A4BE82369A}"/>
      </w:docPartPr>
      <w:docPartBody>
        <w:p w:rsidR="000806FC" w:rsidRDefault="002F5991" w:rsidP="002F5991">
          <w:pPr>
            <w:pStyle w:val="7C99FA5FC95449C780EFA3B81DA59E12"/>
          </w:pPr>
          <w:r>
            <w:rPr>
              <w:szCs w:val="20"/>
            </w:rPr>
            <w:t>………………………………………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94107"/>
    <w:rsid w:val="0001165B"/>
    <w:rsid w:val="0007566A"/>
    <w:rsid w:val="000806FC"/>
    <w:rsid w:val="00171B7E"/>
    <w:rsid w:val="001F5E1A"/>
    <w:rsid w:val="002D6B33"/>
    <w:rsid w:val="002F5991"/>
    <w:rsid w:val="004644F9"/>
    <w:rsid w:val="004C4A28"/>
    <w:rsid w:val="00556D65"/>
    <w:rsid w:val="00562494"/>
    <w:rsid w:val="005B66DD"/>
    <w:rsid w:val="006A575F"/>
    <w:rsid w:val="0075321C"/>
    <w:rsid w:val="00794107"/>
    <w:rsid w:val="007D4718"/>
    <w:rsid w:val="00A20AFA"/>
    <w:rsid w:val="00AB270D"/>
    <w:rsid w:val="00B6786E"/>
    <w:rsid w:val="00D92C0D"/>
    <w:rsid w:val="00F427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F5E1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D92C0D"/>
  </w:style>
  <w:style w:type="paragraph" w:customStyle="1" w:styleId="31BF66C47FF04D2483645E5969509DAD">
    <w:name w:val="31BF66C47FF04D2483645E5969509DAD"/>
    <w:rsid w:val="00D92C0D"/>
    <w:pPr>
      <w:spacing w:after="200" w:line="276" w:lineRule="auto"/>
    </w:pPr>
    <w:rPr>
      <w:sz w:val="22"/>
      <w:szCs w:val="22"/>
    </w:rPr>
  </w:style>
  <w:style w:type="paragraph" w:customStyle="1" w:styleId="5258300FA0E740708F2484A2CD2133CE">
    <w:name w:val="5258300FA0E740708F2484A2CD2133CE"/>
    <w:rsid w:val="00D92C0D"/>
    <w:pPr>
      <w:spacing w:after="200" w:line="276" w:lineRule="auto"/>
    </w:pPr>
    <w:rPr>
      <w:sz w:val="22"/>
      <w:szCs w:val="22"/>
    </w:rPr>
  </w:style>
  <w:style w:type="paragraph" w:customStyle="1" w:styleId="0D5DA1EC93B046C786D28DA6C6AF8590">
    <w:name w:val="0D5DA1EC93B046C786D28DA6C6AF8590"/>
    <w:rsid w:val="00D92C0D"/>
    <w:pPr>
      <w:spacing w:after="200" w:line="276" w:lineRule="auto"/>
    </w:pPr>
    <w:rPr>
      <w:sz w:val="22"/>
      <w:szCs w:val="22"/>
    </w:rPr>
  </w:style>
  <w:style w:type="paragraph" w:customStyle="1" w:styleId="D9A8C7550E774BC595BAA46634972211">
    <w:name w:val="D9A8C7550E774BC595BAA46634972211"/>
    <w:rsid w:val="00D92C0D"/>
    <w:pPr>
      <w:spacing w:after="200" w:line="276" w:lineRule="auto"/>
    </w:pPr>
    <w:rPr>
      <w:sz w:val="22"/>
      <w:szCs w:val="22"/>
    </w:rPr>
  </w:style>
  <w:style w:type="paragraph" w:customStyle="1" w:styleId="7C99FA5FC95449C780EFA3B81DA59E12">
    <w:name w:val="7C99FA5FC95449C780EFA3B81DA59E12"/>
    <w:rsid w:val="002F5991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67599BF-669C-40FE-A815-6F4587704B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3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ustyna Matuszewska</cp:lastModifiedBy>
  <cp:revision>2</cp:revision>
  <cp:lastPrinted>2022-02-25T09:16:00Z</cp:lastPrinted>
  <dcterms:created xsi:type="dcterms:W3CDTF">2022-02-25T10:07:00Z</dcterms:created>
  <dcterms:modified xsi:type="dcterms:W3CDTF">2022-02-25T10:07:00Z</dcterms:modified>
</cp:coreProperties>
</file>